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1C84C9" w14:textId="77777777" w:rsidR="00D52CAD" w:rsidRPr="00E606F1" w:rsidRDefault="00D52CAD" w:rsidP="00E606F1">
      <w:pPr>
        <w:bidi/>
        <w:jc w:val="center"/>
        <w:rPr>
          <w:rFonts w:ascii="Arabic Typesetting" w:hAnsi="Arabic Typesetting" w:cs="Arabic Typesetting"/>
          <w:b/>
          <w:bCs/>
          <w:sz w:val="48"/>
          <w:szCs w:val="48"/>
          <w:u w:val="single"/>
        </w:rPr>
      </w:pPr>
      <w:r w:rsidRPr="00E606F1">
        <w:rPr>
          <w:rFonts w:ascii="Arabic Typesetting" w:hAnsi="Arabic Typesetting" w:cs="Arabic Typesetting"/>
          <w:b/>
          <w:bCs/>
          <w:sz w:val="48"/>
          <w:szCs w:val="48"/>
          <w:u w:val="single"/>
          <w:rtl/>
        </w:rPr>
        <w:t>بسم الله الرحمن الرحيم</w:t>
      </w:r>
    </w:p>
    <w:p w14:paraId="671EDC13" w14:textId="77777777" w:rsidR="00D52CAD" w:rsidRPr="0005798D" w:rsidRDefault="00D52CAD" w:rsidP="00D52CAD">
      <w:pPr>
        <w:bidi/>
        <w:jc w:val="center"/>
        <w:rPr>
          <w:rFonts w:ascii="Arabic Typesetting" w:hAnsi="Arabic Typesetting" w:cs="Arabic Typesetting"/>
          <w:b/>
          <w:bCs/>
          <w:sz w:val="48"/>
          <w:szCs w:val="48"/>
          <w:u w:val="single"/>
          <w:rtl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u w:val="single"/>
          <w:rtl/>
        </w:rPr>
        <w:t>وثيقة عقد زواج (خارج السودان)</w:t>
      </w:r>
    </w:p>
    <w:p w14:paraId="25EDA291" w14:textId="77777777" w:rsidR="00D52CAD" w:rsidRPr="0005798D" w:rsidRDefault="00D52CAD" w:rsidP="00D52CAD">
      <w:pPr>
        <w:bidi/>
        <w:jc w:val="center"/>
        <w:rPr>
          <w:rFonts w:ascii="Arabic Typesetting" w:hAnsi="Arabic Typesetting" w:cs="Arabic Typesetting"/>
          <w:b/>
          <w:bCs/>
          <w:sz w:val="48"/>
          <w:szCs w:val="48"/>
          <w:u w:val="single"/>
          <w:rtl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u w:val="single"/>
          <w:rtl/>
        </w:rPr>
        <w:t>عملا بالتفويض الصادر من رئيس القضاء</w:t>
      </w:r>
    </w:p>
    <w:p w14:paraId="28824A1A" w14:textId="77777777" w:rsidR="00D52CAD" w:rsidRPr="0005798D" w:rsidRDefault="00D52CAD" w:rsidP="00D52CAD">
      <w:pPr>
        <w:bidi/>
        <w:ind w:left="4320" w:firstLine="720"/>
        <w:jc w:val="center"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رقم الوثيقة (</w:t>
      </w:r>
      <w:bookmarkStart w:id="0" w:name="رقم_الوثيقة"/>
      <w:bookmarkEnd w:id="0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رقم_الوثيقة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)</w:t>
      </w:r>
    </w:p>
    <w:p w14:paraId="29618E7B" w14:textId="77777777" w:rsidR="00D52CAD" w:rsidRPr="0005798D" w:rsidRDefault="00D52CAD" w:rsidP="008402E7">
      <w:pPr>
        <w:bidi/>
        <w:jc w:val="both"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أنا/ </w:t>
      </w:r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لمأذون</w:t>
      </w:r>
      <w:r w:rsidR="003A776D" w:rsidRPr="0005798D">
        <w:rPr>
          <w:rFonts w:ascii="Arabic Typesetting" w:hAnsi="Arabic Typesetting" w:cs="Arabic Typesetting"/>
          <w:b/>
          <w:bCs/>
          <w:sz w:val="48"/>
          <w:szCs w:val="48"/>
        </w:rPr>
        <w:t xml:space="preserve"> </w:t>
      </w:r>
      <w:bookmarkStart w:id="1" w:name="المأذون"/>
      <w:bookmarkEnd w:id="1"/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نائب قنصل بالقنصلية العامة لجمهورية السودان بجدة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في يوم 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2" w:name="اليوم_off"/>
      <w:bookmarkEnd w:id="2"/>
      <w:r w:rsidR="006D1749">
        <w:rPr>
          <w:rFonts w:ascii="Arabic Typesetting" w:hAnsi="Arabic Typesetting" w:cs="Arabic Typesetting"/>
          <w:b/>
          <w:bCs/>
          <w:sz w:val="48"/>
          <w:szCs w:val="48"/>
        </w:rPr>
        <w:t>day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)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شهر 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3" w:name="الشهر_off"/>
      <w:bookmarkEnd w:id="3"/>
      <w:r w:rsidR="006D1749">
        <w:rPr>
          <w:rFonts w:ascii="Arabic Typesetting" w:hAnsi="Arabic Typesetting" w:cs="Arabic Typesetting"/>
          <w:b/>
          <w:bCs/>
          <w:sz w:val="48"/>
          <w:szCs w:val="48"/>
        </w:rPr>
        <w:t>month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) 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سنة 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4" w:name="السنة_off"/>
      <w:bookmarkEnd w:id="4"/>
      <w:r w:rsidR="006D1749">
        <w:rPr>
          <w:rFonts w:ascii="Arabic Typesetting" w:hAnsi="Arabic Typesetting" w:cs="Arabic Typesetting"/>
          <w:b/>
          <w:bCs/>
          <w:sz w:val="48"/>
          <w:szCs w:val="48"/>
        </w:rPr>
        <w:t>year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)</w:t>
      </w:r>
      <w:r w:rsidR="0028109B" w:rsidRPr="0005798D">
        <w:rPr>
          <w:rFonts w:ascii="Arabic Typesetting" w:hAnsi="Arabic Typesetting" w:cs="Arabic Typesetting"/>
          <w:b/>
          <w:bCs/>
          <w:sz w:val="48"/>
          <w:szCs w:val="48"/>
        </w:rPr>
        <w:t xml:space="preserve">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تم </w:t>
      </w:r>
      <w:bookmarkStart w:id="5" w:name="عقد_تراجع"/>
      <w:bookmarkEnd w:id="5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عقد_تراجع</w:t>
      </w:r>
      <w:r w:rsidR="00057D3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كل من :-</w:t>
      </w:r>
    </w:p>
    <w:p w14:paraId="1EA3BFA8" w14:textId="77777777" w:rsidR="00D52CAD" w:rsidRPr="00CD5D76" w:rsidRDefault="00CD5D76" w:rsidP="00CD5D76">
      <w:pPr>
        <w:bidi/>
        <w:rPr>
          <w:rFonts w:ascii="Arabic Typesetting" w:hAnsi="Arabic Typesetting" w:cs="Arabic Typesetting"/>
          <w:b/>
          <w:bCs/>
          <w:sz w:val="48"/>
          <w:szCs w:val="48"/>
        </w:rPr>
      </w:pP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(1)  </w:t>
      </w:r>
      <w:r w:rsidR="00D52CAD" w:rsidRPr="00CD5D76">
        <w:rPr>
          <w:rFonts w:ascii="Arabic Typesetting" w:hAnsi="Arabic Typesetting" w:cs="Arabic Typesetting"/>
          <w:b/>
          <w:bCs/>
          <w:sz w:val="48"/>
          <w:szCs w:val="48"/>
          <w:rtl/>
        </w:rPr>
        <w:t>الزوج /</w:t>
      </w:r>
      <w:r w:rsidR="00D52CAD" w:rsidRP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6" w:name="اسم_الزوج"/>
      <w:bookmarkEnd w:id="6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سم_الزوج</w:t>
      </w:r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،</w:t>
      </w:r>
      <w:bookmarkStart w:id="7" w:name="وثيق_الزوج"/>
      <w:bookmarkEnd w:id="7"/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8" w:name="جواز_الزوج"/>
      <w:bookmarkEnd w:id="8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وثيق_الزوج</w:t>
      </w:r>
      <w:r w:rsidR="009B27DF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جواز_الزوج</w:t>
      </w:r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282125" w:rsidRP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</w:p>
    <w:p w14:paraId="0AFC41A3" w14:textId="77777777" w:rsidR="00D52CAD" w:rsidRPr="00CD5D76" w:rsidRDefault="00CD5D76" w:rsidP="00CD5D76">
      <w:pPr>
        <w:bidi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(2)  </w:t>
      </w:r>
      <w:r w:rsidR="00D52CAD" w:rsidRPr="00CD5D76">
        <w:rPr>
          <w:rFonts w:ascii="Arabic Typesetting" w:hAnsi="Arabic Typesetting" w:cs="Arabic Typesetting"/>
          <w:b/>
          <w:bCs/>
          <w:sz w:val="48"/>
          <w:szCs w:val="48"/>
          <w:rtl/>
        </w:rPr>
        <w:t>الزوجة/</w:t>
      </w:r>
      <w:r w:rsidR="00D52CAD" w:rsidRP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9" w:name="اسم_الزوجة"/>
      <w:bookmarkEnd w:id="9"/>
      <w:proofErr w:type="spellStart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سم_الزوجة</w:t>
      </w:r>
      <w:proofErr w:type="spellEnd"/>
      <w:r w:rsidR="00E95018" w:rsidRP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(</w:t>
      </w:r>
      <w:bookmarkStart w:id="10" w:name="صفة_الزوجة1_off"/>
      <w:bookmarkEnd w:id="10"/>
      <w:proofErr w:type="spellStart"/>
      <w:r w:rsidR="006D1749">
        <w:rPr>
          <w:rFonts w:ascii="Arabic Typesetting" w:hAnsi="Arabic Typesetting" w:cs="Arabic Typesetting"/>
          <w:b/>
          <w:bCs/>
          <w:sz w:val="48"/>
          <w:szCs w:val="48"/>
        </w:rPr>
        <w:t>wifeDisc</w:t>
      </w:r>
      <w:proofErr w:type="spellEnd"/>
      <w:r w:rsidR="00E95018" w:rsidRP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)</w:t>
      </w:r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proofErr w:type="spellStart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وثيقة_الزوجة</w:t>
      </w:r>
      <w:proofErr w:type="spellEnd"/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،</w:t>
      </w:r>
      <w:bookmarkStart w:id="11" w:name="وثيقة_الزوجة"/>
      <w:bookmarkEnd w:id="11"/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12" w:name="جواز_الزوجة"/>
      <w:bookmarkEnd w:id="12"/>
      <w:proofErr w:type="spellStart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جواز_الزوجة</w:t>
      </w:r>
      <w:proofErr w:type="spellEnd"/>
      <w:r w:rsidR="00D65D0A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 </w:t>
      </w:r>
    </w:p>
    <w:p w14:paraId="0A6EC723" w14:textId="77777777" w:rsidR="00D52CAD" w:rsidRPr="0005798D" w:rsidRDefault="00D52CAD" w:rsidP="00D52CAD">
      <w:pPr>
        <w:bidi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وذلك على صداق قيمته </w:t>
      </w:r>
      <w:r w:rsidR="00AF5CC5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إجمالي_الصداق_كتابة</w:t>
      </w:r>
      <w:r w:rsidR="00AF5CC5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28567C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13" w:name="إجمالي_الصداق"/>
      <w:bookmarkEnd w:id="13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إجمالي_الصداق</w:t>
      </w:r>
      <w:r w:rsidR="0028567C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)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14" w:name="إجمالي_الصداق_كتابة"/>
      <w:bookmarkEnd w:id="14"/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المقبوض منه  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15" w:name="مقدم_الصداق_رقم"/>
      <w:bookmarkEnd w:id="15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مقدم_الصداق_رقم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)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والمؤجل منه 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16" w:name="مؤخر_الصداق_رقم"/>
      <w:bookmarkEnd w:id="16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مؤخر_الصداق_رقم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)</w:t>
      </w:r>
    </w:p>
    <w:p w14:paraId="56DA30AD" w14:textId="77777777" w:rsidR="00D52CAD" w:rsidRPr="0005798D" w:rsidRDefault="00D52CAD" w:rsidP="00804551">
      <w:pPr>
        <w:bidi/>
        <w:rPr>
          <w:rFonts w:ascii="Arabic Typesetting" w:hAnsi="Arabic Typesetting" w:cs="Arabic Typesetting"/>
          <w:b/>
          <w:bCs/>
          <w:sz w:val="48"/>
          <w:szCs w:val="48"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الشاهد ال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اول: </w:t>
      </w:r>
      <w:bookmarkStart w:id="17" w:name="الشاهد_الاول"/>
      <w:bookmarkEnd w:id="17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لشاهد_الاول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/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ا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لتوقيع:..................</w:t>
      </w:r>
    </w:p>
    <w:p w14:paraId="0B8A4813" w14:textId="77777777" w:rsidR="00D52CAD" w:rsidRPr="0005798D" w:rsidRDefault="00D52CAD" w:rsidP="00D52CAD">
      <w:pPr>
        <w:bidi/>
        <w:rPr>
          <w:rFonts w:ascii="Arabic Typesetting" w:hAnsi="Arabic Typesetting" w:cs="Arabic Typesetting"/>
          <w:b/>
          <w:bCs/>
          <w:sz w:val="48"/>
          <w:szCs w:val="48"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الشاهد الثاني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: </w:t>
      </w:r>
      <w:bookmarkStart w:id="18" w:name="الشاهد_الثاني"/>
      <w:bookmarkEnd w:id="18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لشاهد_الثاني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/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التوقيع</w:t>
      </w:r>
      <w:r w:rsidR="0028109B"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:...................</w:t>
      </w:r>
    </w:p>
    <w:p w14:paraId="52FBB19B" w14:textId="77777777" w:rsidR="00D52CAD" w:rsidRPr="0005798D" w:rsidRDefault="00D52CAD" w:rsidP="00D52CAD">
      <w:pPr>
        <w:bidi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توقيع الزوج أو وكيله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05798D"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:...................</w:t>
      </w:r>
    </w:p>
    <w:p w14:paraId="1CD963B3" w14:textId="77777777" w:rsidR="00D52CAD" w:rsidRPr="0005798D" w:rsidRDefault="00D52CAD" w:rsidP="00D52CAD">
      <w:pPr>
        <w:bidi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توقيع الزوجة أو وكيلها</w:t>
      </w:r>
      <w:r w:rsidR="0005798D"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:...................</w:t>
      </w:r>
    </w:p>
    <w:p w14:paraId="5AD27C14" w14:textId="77777777" w:rsidR="0028109B" w:rsidRPr="0005798D" w:rsidRDefault="0028109B" w:rsidP="0028109B">
      <w:pPr>
        <w:bidi/>
        <w:jc w:val="center"/>
        <w:rPr>
          <w:rFonts w:ascii="Arabic Typesetting" w:hAnsi="Arabic Typesetting" w:cs="Arabic Typesetting"/>
          <w:b/>
          <w:bCs/>
          <w:sz w:val="48"/>
          <w:szCs w:val="48"/>
        </w:rPr>
      </w:pPr>
    </w:p>
    <w:p w14:paraId="57EEF1FE" w14:textId="77777777" w:rsidR="00D52CAD" w:rsidRPr="00E606F1" w:rsidRDefault="00D52CAD" w:rsidP="00E606F1">
      <w:pPr>
        <w:bidi/>
        <w:ind w:left="3600" w:firstLine="720"/>
        <w:jc w:val="center"/>
        <w:rPr>
          <w:rFonts w:ascii="Arabic Typesetting" w:hAnsi="Arabic Typesetting" w:cs="Arabic Typesetting"/>
          <w:b/>
          <w:bCs/>
          <w:sz w:val="56"/>
          <w:szCs w:val="56"/>
        </w:rPr>
      </w:pPr>
      <w:r w:rsidRPr="0005798D">
        <w:rPr>
          <w:rFonts w:ascii="Arabic Typesetting" w:hAnsi="Arabic Typesetting" w:cs="Arabic Typesetting" w:hint="cs"/>
          <w:b/>
          <w:bCs/>
          <w:sz w:val="56"/>
          <w:szCs w:val="56"/>
          <w:rtl/>
        </w:rPr>
        <w:t>التوقيع والختم</w:t>
      </w:r>
    </w:p>
    <w:sectPr w:rsidR="00D52CAD" w:rsidRPr="00E606F1" w:rsidSect="00AF277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900" w:right="1196" w:bottom="360" w:left="90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C95A69" w14:textId="77777777" w:rsidR="0079599F" w:rsidRDefault="0079599F" w:rsidP="0028109B">
      <w:pPr>
        <w:spacing w:after="0" w:line="240" w:lineRule="auto"/>
      </w:pPr>
      <w:r>
        <w:separator/>
      </w:r>
    </w:p>
  </w:endnote>
  <w:endnote w:type="continuationSeparator" w:id="0">
    <w:p w14:paraId="472A7308" w14:textId="77777777" w:rsidR="0079599F" w:rsidRDefault="0079599F" w:rsidP="002810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4C8267" w14:textId="77777777" w:rsidR="00EE3CAC" w:rsidRDefault="00EE3C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0CFDAA" w14:textId="77777777" w:rsidR="00AF2775" w:rsidRPr="00AF2775" w:rsidRDefault="00AF2775" w:rsidP="00AF2775">
    <w:pPr>
      <w:pStyle w:val="Footer"/>
      <w:jc w:val="center"/>
      <w:rPr>
        <w:rFonts w:ascii="Arabic Typesetting" w:eastAsia="Times New Roman" w:hAnsi="Arabic Typesetting" w:cs="Arabic Typesetting"/>
        <w:sz w:val="32"/>
        <w:szCs w:val="3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EAEB56" w14:textId="77777777" w:rsidR="00EE3CAC" w:rsidRDefault="00EE3C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693DB6" w14:textId="77777777" w:rsidR="0079599F" w:rsidRDefault="0079599F" w:rsidP="0028109B">
      <w:pPr>
        <w:spacing w:after="0" w:line="240" w:lineRule="auto"/>
      </w:pPr>
      <w:r>
        <w:separator/>
      </w:r>
    </w:p>
  </w:footnote>
  <w:footnote w:type="continuationSeparator" w:id="0">
    <w:p w14:paraId="0B7B7FFF" w14:textId="77777777" w:rsidR="0079599F" w:rsidRDefault="0079599F" w:rsidP="002810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447"/>
      <w:gridCol w:w="734"/>
      <w:gridCol w:w="1076"/>
    </w:tblGrid>
    <w:tr w:rsidR="00887EA6" w14:paraId="10A1C1C9" w14:textId="77777777">
      <w:tc>
        <w:tcPr>
          <w:tcW w:w="0" w:type="auto"/>
        </w:tcPr>
        <w:p w14:paraId="595908E7" w14:textId="77777777" w:rsidR="00887EA6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47B76F1E" w14:textId="77777777" w:rsidR="00887EA6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632EACA3" w14:textId="77777777" w:rsidR="00887EA6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D920C9" w14:paraId="61155F8E" w14:textId="77777777" w:rsidTr="004730A5">
      <w:trPr>
        <w:jc w:val="center"/>
      </w:trPr>
      <w:tc>
        <w:tcPr>
          <w:tcW w:w="4410" w:type="dxa"/>
          <w:vAlign w:val="center"/>
        </w:tcPr>
        <w:p w14:paraId="4C9D00B9" w14:textId="317DF20C" w:rsidR="00D920C9" w:rsidRDefault="00D920C9" w:rsidP="00D920C9">
          <w:pPr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 The Consulate General of Republic of the Sudan in Jeddah</w:t>
          </w:r>
          <w:proofErr w:type="spellEnd"/>
        </w:p>
      </w:tc>
      <w:tc>
        <w:tcPr>
          <w:tcW w:w="2070" w:type="dxa"/>
          <w:vAlign w:val="center"/>
          <w:hideMark/>
        </w:tcPr>
        <w:p w14:paraId="3E31A76D" w14:textId="77777777" w:rsidR="00D920C9" w:rsidRDefault="00D920C9" w:rsidP="00D920C9">
          <w:pPr>
            <w:jc w:val="center"/>
          </w:pPr>
          <w:r>
            <w:rPr>
              <w:noProof/>
            </w:rPr>
            <w:drawing>
              <wp:inline distT="0" distB="0" distL="0" distR="0" wp14:anchorId="04801F0B" wp14:editId="42338E16">
                <wp:extent cx="1152525" cy="1247775"/>
                <wp:effectExtent l="0" t="0" r="9525" b="9525"/>
                <wp:docPr id="54711563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11F0E1DC" w14:textId="7E05D960" w:rsidR="00D920C9" w:rsidRPr="00105340" w:rsidRDefault="00D920C9" w:rsidP="00D920C9">
          <w:pPr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القنصلية العامة لجمهورية السودان بجدة</w:t>
          </w:r>
          <w:proofErr w:type="spellEnd"/>
        </w:p>
      </w:tc>
    </w:tr>
  </w:tbl>
  <w:p w14:paraId="0BFFB1FE" w14:textId="77777777" w:rsidR="0028109B" w:rsidRDefault="00000000" w:rsidP="0028109B">
    <w:pPr>
      <w:pStyle w:val="Header"/>
      <w:ind w:left="90"/>
    </w:pPr>
    <w:r>
      <w:rPr>
        <w:noProof/>
      </w:rPr>
      <w:pict w14:anchorId="4EDEB87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84908" o:spid="_x0000_s1027" type="#_x0000_t75" style="position:absolute;left:0;text-align:left;margin-left:0;margin-top:0;width:460pt;height:585.0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0F6C36" w14:textId="77777777" w:rsidR="00190311" w:rsidRDefault="00000000">
    <w:pPr>
      <w:pStyle w:val="Header"/>
    </w:pPr>
    <w:r>
      <w:rPr>
        <w:noProof/>
      </w:rPr>
      <w:pict w14:anchorId="515751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84906" o:spid="_x0000_s1025" type="#_x0000_t75" style="position:absolute;margin-left:0;margin-top:0;width:460pt;height:585.05pt;z-index:-251658240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AE2531"/>
    <w:multiLevelType w:val="hybridMultilevel"/>
    <w:tmpl w:val="9B0A7A06"/>
    <w:lvl w:ilvl="0" w:tplc="68EA561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12037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1NDQzMLQwNDEyMTNW0lEKTi0uzszPAykwqgUAaQwfnCwAAAA="/>
  </w:docVars>
  <w:rsids>
    <w:rsidRoot w:val="00D52CAD"/>
    <w:rsid w:val="0005798D"/>
    <w:rsid w:val="00057D37"/>
    <w:rsid w:val="00124E6C"/>
    <w:rsid w:val="00190311"/>
    <w:rsid w:val="0028109B"/>
    <w:rsid w:val="00282125"/>
    <w:rsid w:val="0028567C"/>
    <w:rsid w:val="003A776D"/>
    <w:rsid w:val="004D75C2"/>
    <w:rsid w:val="004F216E"/>
    <w:rsid w:val="00625688"/>
    <w:rsid w:val="00665033"/>
    <w:rsid w:val="006C2985"/>
    <w:rsid w:val="006D1749"/>
    <w:rsid w:val="00723E87"/>
    <w:rsid w:val="00753743"/>
    <w:rsid w:val="0079599F"/>
    <w:rsid w:val="00804551"/>
    <w:rsid w:val="008402E7"/>
    <w:rsid w:val="00887EA6"/>
    <w:rsid w:val="009B27DF"/>
    <w:rsid w:val="00A45A77"/>
    <w:rsid w:val="00AF2775"/>
    <w:rsid w:val="00AF5CC5"/>
    <w:rsid w:val="00BD478F"/>
    <w:rsid w:val="00C104C9"/>
    <w:rsid w:val="00C4688F"/>
    <w:rsid w:val="00CB5109"/>
    <w:rsid w:val="00CC289D"/>
    <w:rsid w:val="00CD5D76"/>
    <w:rsid w:val="00D52CAD"/>
    <w:rsid w:val="00D65D0A"/>
    <w:rsid w:val="00D80BF3"/>
    <w:rsid w:val="00D86A8A"/>
    <w:rsid w:val="00D920C9"/>
    <w:rsid w:val="00E606F1"/>
    <w:rsid w:val="00E860FB"/>
    <w:rsid w:val="00E95018"/>
    <w:rsid w:val="00EE3CAC"/>
    <w:rsid w:val="00FC1656"/>
    <w:rsid w:val="00FD5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6A35A3"/>
  <w15:chartTrackingRefBased/>
  <w15:docId w15:val="{B28419B8-458F-47F4-A655-82AECA64EE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2C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2CAD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28109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8109B"/>
  </w:style>
  <w:style w:type="paragraph" w:styleId="Footer">
    <w:name w:val="footer"/>
    <w:basedOn w:val="Normal"/>
    <w:link w:val="FooterChar"/>
    <w:uiPriority w:val="99"/>
    <w:unhideWhenUsed/>
    <w:rsid w:val="0028109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109B"/>
  </w:style>
  <w:style w:type="table" w:styleId="TableGrid">
    <w:name w:val="Table Grid"/>
    <w:basedOn w:val="TableNormal"/>
    <w:uiPriority w:val="59"/>
    <w:rsid w:val="0028109B"/>
    <w:pPr>
      <w:spacing w:after="0" w:line="240" w:lineRule="auto"/>
    </w:pPr>
    <w:rPr>
      <w:kern w:val="0"/>
      <w14:ligatures w14:val="none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E606F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7000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3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9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01</Words>
  <Characters>57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12</cp:revision>
  <dcterms:created xsi:type="dcterms:W3CDTF">2024-01-25T09:47:00Z</dcterms:created>
  <dcterms:modified xsi:type="dcterms:W3CDTF">2025-09-26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ad06e7159fc4560e3578f2fb1d6415676676d447aa1cbffa83060ff6a5e35a</vt:lpwstr>
  </property>
</Properties>
</file>